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12763" w14:textId="33280EF7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</w:rPr>
      </w:pPr>
      <w:r w:rsidRPr="000273CF">
        <w:rPr>
          <w:rFonts w:ascii="Times New Roman" w:hAnsi="Times New Roman" w:cs="Times New Roman"/>
          <w:b/>
        </w:rPr>
        <w:t xml:space="preserve">Příloha č. </w:t>
      </w:r>
      <w:r w:rsidR="00066436">
        <w:rPr>
          <w:rFonts w:ascii="Times New Roman" w:hAnsi="Times New Roman" w:cs="Times New Roman"/>
          <w:b/>
        </w:rPr>
        <w:t>8</w:t>
      </w:r>
      <w:r w:rsidRPr="000273CF">
        <w:rPr>
          <w:rFonts w:ascii="Times New Roman" w:hAnsi="Times New Roman" w:cs="Times New Roman"/>
          <w:b/>
        </w:rPr>
        <w:t xml:space="preserve"> Zadávací dokumentace</w:t>
      </w:r>
    </w:p>
    <w:p w14:paraId="5500C6B9" w14:textId="77777777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9D4852B" w14:textId="399A14E8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0273CF">
        <w:rPr>
          <w:rFonts w:ascii="Times New Roman" w:eastAsia="Arial" w:hAnsi="Times New Roman" w:cs="Times New Roman"/>
          <w:b/>
          <w:sz w:val="28"/>
          <w:szCs w:val="28"/>
        </w:rPr>
        <w:t xml:space="preserve">Seznam </w:t>
      </w:r>
      <w:r w:rsidR="00066436">
        <w:rPr>
          <w:rFonts w:ascii="Times New Roman" w:eastAsia="Arial" w:hAnsi="Times New Roman" w:cs="Times New Roman"/>
          <w:b/>
          <w:sz w:val="28"/>
          <w:szCs w:val="28"/>
        </w:rPr>
        <w:t>stavebních prací pro účely hodnocení</w:t>
      </w:r>
    </w:p>
    <w:p w14:paraId="090593EC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k</w:t>
      </w:r>
    </w:p>
    <w:p w14:paraId="36087B48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veřejné zakázce s názvem</w:t>
      </w:r>
    </w:p>
    <w:p w14:paraId="7E6E5BFC" w14:textId="77777777" w:rsidR="000273CF" w:rsidRPr="000273CF" w:rsidRDefault="000273CF" w:rsidP="000273CF">
      <w:pPr>
        <w:pStyle w:val="msonormalcxspmiddle"/>
        <w:jc w:val="center"/>
        <w:rPr>
          <w:b/>
          <w:bCs/>
          <w:sz w:val="32"/>
          <w:szCs w:val="32"/>
        </w:rPr>
      </w:pPr>
      <w:bookmarkStart w:id="0" w:name="_Hlk484766272"/>
      <w:bookmarkStart w:id="1" w:name="_Hlk485730779"/>
      <w:r w:rsidRPr="000273CF">
        <w:rPr>
          <w:b/>
          <w:bCs/>
          <w:sz w:val="32"/>
          <w:szCs w:val="32"/>
        </w:rPr>
        <w:t>„</w:t>
      </w:r>
      <w:r w:rsidRPr="000273CF">
        <w:rPr>
          <w:rStyle w:val="Siln"/>
          <w:b/>
          <w:sz w:val="32"/>
          <w:szCs w:val="32"/>
        </w:rPr>
        <w:t>Zhotovitel stavby ZŠ Jarov, V Zahrádkách 48/1966, Praha 3 - půdní vestavba</w:t>
      </w:r>
      <w:r w:rsidRPr="000273CF">
        <w:rPr>
          <w:b/>
          <w:bCs/>
          <w:sz w:val="32"/>
          <w:szCs w:val="32"/>
        </w:rPr>
        <w:t>“</w:t>
      </w:r>
    </w:p>
    <w:tbl>
      <w:tblPr>
        <w:tblW w:w="9072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59"/>
        <w:gridCol w:w="6013"/>
      </w:tblGrid>
      <w:tr w:rsidR="000273CF" w:rsidRPr="000273CF" w14:paraId="25FC9D1F" w14:textId="77777777" w:rsidTr="009011F5">
        <w:trPr>
          <w:trHeight w:val="478"/>
        </w:trPr>
        <w:tc>
          <w:tcPr>
            <w:tcW w:w="9072" w:type="dxa"/>
            <w:gridSpan w:val="2"/>
            <w:shd w:val="clear" w:color="auto" w:fill="D9D9D9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0"/>
          <w:bookmarkEnd w:id="1"/>
          <w:p w14:paraId="6ACBC2CA" w14:textId="77777777" w:rsidR="000273CF" w:rsidRPr="000273CF" w:rsidRDefault="000273CF" w:rsidP="009011F5">
            <w:pPr>
              <w:tabs>
                <w:tab w:val="left" w:pos="3420"/>
                <w:tab w:val="left" w:pos="4269"/>
              </w:tabs>
              <w:spacing w:line="300" w:lineRule="auto"/>
              <w:jc w:val="both"/>
              <w:rPr>
                <w:rFonts w:ascii="Times New Roman" w:eastAsia="Arial" w:hAnsi="Times New Roman" w:cs="Times New Roman"/>
                <w:b/>
              </w:rPr>
            </w:pPr>
            <w:r w:rsidRPr="000273CF">
              <w:rPr>
                <w:rFonts w:ascii="Times New Roman" w:eastAsia="Arial" w:hAnsi="Times New Roman" w:cs="Times New Roman"/>
                <w:b/>
              </w:rPr>
              <w:t>Dodavatel</w:t>
            </w:r>
          </w:p>
        </w:tc>
      </w:tr>
      <w:tr w:rsidR="00DD4B26" w:rsidRPr="000273CF" w14:paraId="7B927625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246ABA" w14:textId="77777777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Obchodní firma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1F51CF" w14:textId="534EF5C2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6E4A20">
              <w:rPr>
                <w:rFonts w:ascii="Times New Roman" w:hAnsi="Times New Roman" w:cs="Times New Roman"/>
              </w:rPr>
              <w:t>[</w:t>
            </w:r>
            <w:r w:rsidRPr="006E4A20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E4A20">
              <w:rPr>
                <w:rFonts w:ascii="Times New Roman" w:hAnsi="Times New Roman" w:cs="Times New Roman"/>
              </w:rPr>
              <w:t>]</w:t>
            </w:r>
          </w:p>
        </w:tc>
      </w:tr>
      <w:tr w:rsidR="00DD4B26" w:rsidRPr="000273CF" w14:paraId="5B7FE383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CB64B3" w14:textId="77777777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Sídl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E2F939" w14:textId="1736EF91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6E4A20">
              <w:rPr>
                <w:rFonts w:ascii="Times New Roman" w:hAnsi="Times New Roman" w:cs="Times New Roman"/>
              </w:rPr>
              <w:t>[</w:t>
            </w:r>
            <w:r w:rsidRPr="006E4A20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E4A20">
              <w:rPr>
                <w:rFonts w:ascii="Times New Roman" w:hAnsi="Times New Roman" w:cs="Times New Roman"/>
              </w:rPr>
              <w:t>]</w:t>
            </w:r>
          </w:p>
        </w:tc>
      </w:tr>
      <w:tr w:rsidR="00DD4B26" w:rsidRPr="000273CF" w14:paraId="16AB864E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47F054" w14:textId="77777777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Zapsaný v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DBBB40" w14:textId="31914A38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6E4A20">
              <w:rPr>
                <w:rFonts w:ascii="Times New Roman" w:hAnsi="Times New Roman" w:cs="Times New Roman"/>
              </w:rPr>
              <w:t>[</w:t>
            </w:r>
            <w:r w:rsidRPr="006E4A20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E4A20">
              <w:rPr>
                <w:rFonts w:ascii="Times New Roman" w:hAnsi="Times New Roman" w:cs="Times New Roman"/>
              </w:rPr>
              <w:t>]</w:t>
            </w:r>
          </w:p>
        </w:tc>
      </w:tr>
      <w:tr w:rsidR="00DD4B26" w:rsidRPr="000273CF" w14:paraId="0394DB77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C2212" w14:textId="77777777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IČ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C3EE2B" w14:textId="2DD91731" w:rsidR="00DD4B26" w:rsidRPr="000273CF" w:rsidRDefault="00DD4B26" w:rsidP="00DD4B26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6E4A20">
              <w:rPr>
                <w:rFonts w:ascii="Times New Roman" w:hAnsi="Times New Roman" w:cs="Times New Roman"/>
              </w:rPr>
              <w:t>[</w:t>
            </w:r>
            <w:r w:rsidRPr="006E4A20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E4A20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Pr="000273CF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5907F8A9" w:rsidR="00E71C83" w:rsidRPr="00445F00" w:rsidRDefault="001E1E13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273CF">
        <w:rPr>
          <w:rFonts w:ascii="Times New Roman" w:hAnsi="Times New Roman" w:cs="Times New Roman"/>
        </w:rPr>
        <w:t xml:space="preserve">Dodavatel </w:t>
      </w:r>
      <w:r w:rsidR="002B1EF5" w:rsidRPr="000273CF">
        <w:rPr>
          <w:rFonts w:ascii="Times New Roman" w:hAnsi="Times New Roman" w:cs="Times New Roman"/>
        </w:rPr>
        <w:t xml:space="preserve">prohlašuje, že </w:t>
      </w:r>
      <w:r w:rsidR="00066436">
        <w:rPr>
          <w:rFonts w:ascii="Times New Roman" w:hAnsi="Times New Roman" w:cs="Times New Roman"/>
        </w:rPr>
        <w:t>n</w:t>
      </w:r>
      <w:r w:rsidR="00CA0B35" w:rsidRPr="000273CF">
        <w:rPr>
          <w:rFonts w:ascii="Times New Roman" w:hAnsi="Times New Roman" w:cs="Times New Roman"/>
        </w:rPr>
        <w:t xml:space="preserve">íže jsou uvedeny podrobnosti o jednotlivých </w:t>
      </w:r>
      <w:r w:rsidR="00066436">
        <w:rPr>
          <w:rFonts w:ascii="Times New Roman" w:hAnsi="Times New Roman" w:cs="Times New Roman"/>
        </w:rPr>
        <w:t>stavebních prací</w:t>
      </w:r>
      <w:r w:rsidR="00CA0B35" w:rsidRPr="000273CF">
        <w:rPr>
          <w:rFonts w:ascii="Times New Roman" w:hAnsi="Times New Roman" w:cs="Times New Roman"/>
        </w:rPr>
        <w:t xml:space="preserve">, které slouží </w:t>
      </w:r>
      <w:r w:rsidR="00066436" w:rsidRPr="000273CF">
        <w:rPr>
          <w:rFonts w:ascii="Times New Roman" w:hAnsi="Times New Roman" w:cs="Times New Roman"/>
        </w:rPr>
        <w:t xml:space="preserve">pro účely </w:t>
      </w:r>
      <w:r w:rsidR="00066436">
        <w:rPr>
          <w:rFonts w:ascii="Times New Roman" w:hAnsi="Times New Roman" w:cs="Times New Roman"/>
        </w:rPr>
        <w:t>hodnocení dle</w:t>
      </w:r>
      <w:r w:rsidR="00066436" w:rsidRPr="000273CF">
        <w:rPr>
          <w:rFonts w:ascii="Times New Roman" w:hAnsi="Times New Roman" w:cs="Times New Roman"/>
        </w:rPr>
        <w:t xml:space="preserve"> </w:t>
      </w:r>
      <w:r w:rsidR="00066436">
        <w:rPr>
          <w:rFonts w:ascii="Times New Roman" w:hAnsi="Times New Roman" w:cs="Times New Roman"/>
        </w:rPr>
        <w:t xml:space="preserve">čl. 15.1.1. </w:t>
      </w:r>
      <w:r w:rsidR="00066436" w:rsidRPr="000273CF">
        <w:rPr>
          <w:rFonts w:ascii="Times New Roman" w:hAnsi="Times New Roman" w:cs="Times New Roman"/>
        </w:rPr>
        <w:t>zadávací dokumentace</w:t>
      </w:r>
      <w:r w:rsidR="000C23C2" w:rsidRPr="00445F00">
        <w:rPr>
          <w:rFonts w:ascii="Times New Roman" w:hAnsi="Times New Roman" w:cs="Times New Roman"/>
        </w:rPr>
        <w:t>.</w:t>
      </w:r>
    </w:p>
    <w:p w14:paraId="7B9A2E0C" w14:textId="64E56FD4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000064" w14:textId="081BD725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394236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V </w:t>
      </w:r>
      <w:r w:rsidRPr="00445F00">
        <w:rPr>
          <w:rFonts w:ascii="Times New Roman" w:hAnsi="Times New Roman" w:cs="Times New Roman"/>
        </w:rPr>
        <w:t xml:space="preserve">…………………. </w:t>
      </w:r>
      <w:r w:rsidRPr="00445F00">
        <w:rPr>
          <w:rFonts w:ascii="Times New Roman" w:hAnsi="Times New Roman" w:cs="Times New Roman"/>
          <w:color w:val="000000"/>
        </w:rPr>
        <w:t xml:space="preserve">dne </w:t>
      </w:r>
      <w:r w:rsidRPr="00445F00">
        <w:rPr>
          <w:rFonts w:ascii="Times New Roman" w:hAnsi="Times New Roman" w:cs="Times New Roman"/>
        </w:rPr>
        <w:t>………………</w:t>
      </w:r>
      <w:proofErr w:type="gramStart"/>
      <w:r w:rsidRPr="00445F00">
        <w:rPr>
          <w:rFonts w:ascii="Times New Roman" w:hAnsi="Times New Roman" w:cs="Times New Roman"/>
        </w:rPr>
        <w:t>…….</w:t>
      </w:r>
      <w:proofErr w:type="gramEnd"/>
      <w:r w:rsidRPr="00445F00">
        <w:rPr>
          <w:rFonts w:ascii="Times New Roman" w:hAnsi="Times New Roman" w:cs="Times New Roman"/>
        </w:rPr>
        <w:t>2025</w:t>
      </w:r>
    </w:p>
    <w:p w14:paraId="751E539F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77ADF9E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FE176C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7795B974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.................................................................................................</w:t>
      </w:r>
    </w:p>
    <w:p w14:paraId="45F8943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 xml:space="preserve">Obchodní firma </w:t>
      </w:r>
    </w:p>
    <w:p w14:paraId="6C5A2225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</w:rPr>
      </w:pPr>
      <w:r w:rsidRPr="00445F00">
        <w:rPr>
          <w:rFonts w:ascii="Times New Roman" w:hAnsi="Times New Roman" w:cs="Times New Roman"/>
          <w:color w:val="000000"/>
        </w:rPr>
        <w:t xml:space="preserve">Jméno a podpis osoby oprávněné jednat jménem či za dodavatele </w:t>
      </w:r>
    </w:p>
    <w:p w14:paraId="725B1513" w14:textId="3328EC21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F77BB0" w14:textId="0850F6A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12B40B" w14:textId="77777777" w:rsidR="008D497F" w:rsidRP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A84980" w14:textId="77777777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3830AC4B" w14:textId="6EED0769" w:rsidR="00066436" w:rsidRPr="00066436" w:rsidRDefault="00066436" w:rsidP="00066436">
      <w:pPr>
        <w:spacing w:after="120" w:line="240" w:lineRule="auto"/>
        <w:jc w:val="center"/>
        <w:rPr>
          <w:rFonts w:ascii="Times New Roman" w:hAnsi="Times New Roman" w:cs="Times New Roman"/>
        </w:rPr>
      </w:pPr>
      <w:r w:rsidRPr="00066436">
        <w:rPr>
          <w:rFonts w:ascii="Times New Roman" w:hAnsi="Times New Roman" w:cs="Times New Roman"/>
          <w:b/>
          <w:bCs/>
          <w:sz w:val="24"/>
          <w:szCs w:val="24"/>
        </w:rPr>
        <w:lastRenderedPageBreak/>
        <w:t>Zkušenosti člena realizačního týmu – stavbyvedoucí</w:t>
      </w:r>
    </w:p>
    <w:p w14:paraId="31F9709F" w14:textId="77777777" w:rsidR="00066436" w:rsidRDefault="00066436" w:rsidP="00066436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066436">
        <w:rPr>
          <w:rFonts w:ascii="Times New Roman" w:hAnsi="Times New Roman" w:cs="Times New Roman"/>
        </w:rPr>
        <w:t xml:space="preserve">Hodnocení v rámci tohoto dílčího hodnotícího kritéria bude provedeno na základě posouzení zkušeností uvedených v Seznamu stavebních prací pro účely hodnocení (dle přílohy č. 8 zadávací dokumentace), člena realizačního týmu účastníka, Stavbyvedoucího. </w:t>
      </w:r>
    </w:p>
    <w:p w14:paraId="65CF9749" w14:textId="245FEE23" w:rsidR="00066436" w:rsidRDefault="00066436" w:rsidP="00066436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066436">
        <w:rPr>
          <w:rFonts w:ascii="Times New Roman" w:hAnsi="Times New Roman" w:cs="Times New Roman"/>
        </w:rPr>
        <w:t xml:space="preserve">Hodnotící komise bude hodnotit výhradně ty zkušenosti, které budou v Seznamu stavebních prací pro účely hodnocení obsaženy nad rámec požadované kvalifikace. Dodavatel tak nemůže předložit pro hodnocení stejnou referenční zakázku, kterou už předložil k prokázání kvalifikace u osoby Stavbyvedoucího dle čl. 7.3. bod (2.), bod 1) zadávací dokumentace. Hodnotící komise přidělí každé nabídce / každému realizačnímu týmu dodavatele počet bodů v závislosti na prokázaných zkušenostech realizačního týmu. </w:t>
      </w:r>
      <w:r>
        <w:rPr>
          <w:rFonts w:ascii="Times New Roman" w:hAnsi="Times New Roman" w:cs="Times New Roman"/>
        </w:rPr>
        <w:t>Dodavatelé</w:t>
      </w:r>
      <w:r w:rsidRPr="00066436">
        <w:rPr>
          <w:rFonts w:ascii="Times New Roman" w:hAnsi="Times New Roman" w:cs="Times New Roman"/>
        </w:rPr>
        <w:t xml:space="preserve"> mohou v rámci tohoto hodnotícího kritéria získávat body za prokázání konkrétních zkušeností / znalostí </w:t>
      </w:r>
      <w:r>
        <w:rPr>
          <w:rFonts w:ascii="Times New Roman" w:hAnsi="Times New Roman" w:cs="Times New Roman"/>
        </w:rPr>
        <w:t>uvedených v této tabulce:</w:t>
      </w:r>
    </w:p>
    <w:tbl>
      <w:tblPr>
        <w:tblW w:w="10348" w:type="dxa"/>
        <w:tblInd w:w="-71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1559"/>
        <w:gridCol w:w="1559"/>
        <w:gridCol w:w="1701"/>
        <w:gridCol w:w="1560"/>
        <w:gridCol w:w="1842"/>
      </w:tblGrid>
      <w:tr w:rsidR="00DD4B26" w:rsidRPr="00DD4B26" w14:paraId="76A9AF93" w14:textId="77777777" w:rsidTr="00DD4B26">
        <w:trPr>
          <w:cantSplit/>
          <w:trHeight w:val="1831"/>
        </w:trPr>
        <w:tc>
          <w:tcPr>
            <w:tcW w:w="2127" w:type="dxa"/>
            <w:shd w:val="clear" w:color="auto" w:fill="auto"/>
            <w:vAlign w:val="center"/>
          </w:tcPr>
          <w:p w14:paraId="053CBFB0" w14:textId="6D23286E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sz w:val="22"/>
                <w:szCs w:val="22"/>
              </w:rPr>
            </w:pPr>
            <w:r w:rsidRPr="00DD4B26">
              <w:rPr>
                <w:b/>
                <w:sz w:val="22"/>
                <w:szCs w:val="22"/>
              </w:rPr>
              <w:t>Název zkušenosti / Popis stavebních prací</w:t>
            </w:r>
            <w:r w:rsidRPr="00DD4B26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9283AE" w14:textId="77777777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sz w:val="22"/>
                <w:szCs w:val="22"/>
              </w:rPr>
            </w:pPr>
            <w:r w:rsidRPr="00DD4B26">
              <w:rPr>
                <w:b/>
                <w:sz w:val="22"/>
                <w:szCs w:val="22"/>
              </w:rPr>
              <w:t>Objednatel</w:t>
            </w:r>
            <w:r w:rsidRPr="00DD4B26">
              <w:rPr>
                <w:rStyle w:val="Znakapoznpodarou"/>
                <w:b/>
                <w:sz w:val="22"/>
                <w:szCs w:val="22"/>
              </w:rPr>
              <w:footnoteReference w:id="1"/>
            </w:r>
            <w:r w:rsidRPr="00DD4B26">
              <w:rPr>
                <w:b/>
                <w:sz w:val="22"/>
                <w:szCs w:val="22"/>
              </w:rPr>
              <w:t xml:space="preserve"> </w:t>
            </w:r>
            <w:r w:rsidRPr="00DD4B26">
              <w:rPr>
                <w:bCs/>
                <w:sz w:val="22"/>
                <w:szCs w:val="22"/>
              </w:rPr>
              <w:t>(včetně uvedení kontaktních údajů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DD25B4A" w14:textId="77777777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sz w:val="22"/>
                <w:szCs w:val="22"/>
              </w:rPr>
            </w:pPr>
            <w:r w:rsidRPr="00DD4B26">
              <w:rPr>
                <w:b/>
                <w:sz w:val="22"/>
                <w:szCs w:val="22"/>
              </w:rPr>
              <w:t>Popis činnosti člena týmu na zakázce</w:t>
            </w:r>
          </w:p>
        </w:tc>
        <w:tc>
          <w:tcPr>
            <w:tcW w:w="1701" w:type="dxa"/>
          </w:tcPr>
          <w:p w14:paraId="3DCAFF2A" w14:textId="743C8D14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D4B26">
              <w:rPr>
                <w:b/>
                <w:bCs/>
                <w:sz w:val="22"/>
                <w:szCs w:val="22"/>
              </w:rPr>
              <w:t xml:space="preserve">Byla zakázka </w:t>
            </w:r>
            <w:r w:rsidRPr="00DD4B26">
              <w:rPr>
                <w:b/>
                <w:bCs/>
                <w:sz w:val="22"/>
                <w:szCs w:val="22"/>
              </w:rPr>
              <w:t>realizována na objektu pro školství nebo vzdělávání či obdobné z hlediska účelu či využití veřejností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CADCF90" w14:textId="7CE023D1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dnota projektu v Kč bez DPH</w:t>
            </w:r>
          </w:p>
        </w:tc>
        <w:tc>
          <w:tcPr>
            <w:tcW w:w="1842" w:type="dxa"/>
          </w:tcPr>
          <w:p w14:paraId="7300898C" w14:textId="023A0BC4" w:rsidR="00DD4B26" w:rsidRPr="00DD4B26" w:rsidRDefault="00DD4B26" w:rsidP="009011F5">
            <w:pPr>
              <w:pStyle w:val="Zkladntext"/>
              <w:spacing w:line="276" w:lineRule="auto"/>
              <w:jc w:val="center"/>
              <w:rPr>
                <w:bCs/>
                <w:sz w:val="22"/>
                <w:szCs w:val="22"/>
              </w:rPr>
            </w:pPr>
            <w:r w:rsidRPr="00DD4B26">
              <w:rPr>
                <w:b/>
                <w:sz w:val="22"/>
                <w:szCs w:val="22"/>
              </w:rPr>
              <w:t xml:space="preserve">Doba realizace </w:t>
            </w:r>
            <w:r>
              <w:rPr>
                <w:b/>
                <w:sz w:val="22"/>
                <w:szCs w:val="22"/>
              </w:rPr>
              <w:t>zakázky</w:t>
            </w:r>
            <w:r w:rsidRPr="00DD4B26">
              <w:rPr>
                <w:b/>
                <w:sz w:val="22"/>
                <w:szCs w:val="22"/>
              </w:rPr>
              <w:t xml:space="preserve"> </w:t>
            </w:r>
            <w:r w:rsidRPr="00DD4B26">
              <w:rPr>
                <w:bCs/>
                <w:sz w:val="22"/>
                <w:szCs w:val="22"/>
              </w:rPr>
              <w:t>(měsíc a rok zahájení – měsíc a rok skončení)</w:t>
            </w:r>
          </w:p>
        </w:tc>
      </w:tr>
      <w:tr w:rsidR="00DD4B26" w:rsidRPr="00DD4B26" w14:paraId="3FF8A1F9" w14:textId="77777777" w:rsidTr="00DD4B26">
        <w:trPr>
          <w:cantSplit/>
          <w:trHeight w:val="1831"/>
        </w:trPr>
        <w:tc>
          <w:tcPr>
            <w:tcW w:w="2127" w:type="dxa"/>
          </w:tcPr>
          <w:p w14:paraId="66C19402" w14:textId="0ECF7FF9" w:rsidR="00DD4B26" w:rsidRPr="00DD4B26" w:rsidRDefault="00DD4B26" w:rsidP="00DD4B26">
            <w:pPr>
              <w:pStyle w:val="Zkladntext"/>
              <w:spacing w:line="276" w:lineRule="auto"/>
              <w:rPr>
                <w:b/>
                <w:i/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2B580970" w14:textId="323F1D18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6B6ED910" w14:textId="1A577D42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701" w:type="dxa"/>
          </w:tcPr>
          <w:p w14:paraId="6A0BD111" w14:textId="0D20A2DE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60" w:type="dxa"/>
          </w:tcPr>
          <w:p w14:paraId="168A30AD" w14:textId="35947287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842" w:type="dxa"/>
          </w:tcPr>
          <w:p w14:paraId="4E7A2C0C" w14:textId="69D5D5A8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</w:tr>
      <w:tr w:rsidR="00DD4B26" w:rsidRPr="00DD4B26" w14:paraId="66250ED6" w14:textId="77777777" w:rsidTr="00DD4B26">
        <w:trPr>
          <w:cantSplit/>
          <w:trHeight w:val="1831"/>
        </w:trPr>
        <w:tc>
          <w:tcPr>
            <w:tcW w:w="2127" w:type="dxa"/>
          </w:tcPr>
          <w:p w14:paraId="406AB096" w14:textId="79D4E381" w:rsidR="00DD4B26" w:rsidRPr="00DD4B26" w:rsidRDefault="00DD4B26" w:rsidP="00DD4B26">
            <w:pPr>
              <w:pStyle w:val="Zkladntext"/>
              <w:spacing w:line="276" w:lineRule="auto"/>
              <w:rPr>
                <w:b/>
                <w:i/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5805503E" w14:textId="0D9D0A0B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5EE44DFD" w14:textId="56D3C702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701" w:type="dxa"/>
          </w:tcPr>
          <w:p w14:paraId="256BC5F8" w14:textId="3814E24F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60" w:type="dxa"/>
          </w:tcPr>
          <w:p w14:paraId="7790B939" w14:textId="14B7AEBC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842" w:type="dxa"/>
          </w:tcPr>
          <w:p w14:paraId="061EC981" w14:textId="7F91A179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</w:tr>
      <w:tr w:rsidR="00DD4B26" w:rsidRPr="00DD4B26" w14:paraId="201A08FC" w14:textId="77777777" w:rsidTr="00DD4B26">
        <w:trPr>
          <w:cantSplit/>
          <w:trHeight w:val="1831"/>
        </w:trPr>
        <w:tc>
          <w:tcPr>
            <w:tcW w:w="2127" w:type="dxa"/>
          </w:tcPr>
          <w:p w14:paraId="36B711B1" w14:textId="71E4A89C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282E86FF" w14:textId="25DB7269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1BFDBA5B" w14:textId="63C7E1F0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701" w:type="dxa"/>
          </w:tcPr>
          <w:p w14:paraId="553B6DBD" w14:textId="143ACB5E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60" w:type="dxa"/>
          </w:tcPr>
          <w:p w14:paraId="6FE3071A" w14:textId="3FEFCEE1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842" w:type="dxa"/>
          </w:tcPr>
          <w:p w14:paraId="73946CAC" w14:textId="5FAB84C3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</w:tr>
      <w:tr w:rsidR="00DD4B26" w:rsidRPr="00DD4B26" w14:paraId="21AC50B7" w14:textId="77777777" w:rsidTr="00DD4B26">
        <w:trPr>
          <w:cantSplit/>
          <w:trHeight w:val="1831"/>
        </w:trPr>
        <w:tc>
          <w:tcPr>
            <w:tcW w:w="2127" w:type="dxa"/>
          </w:tcPr>
          <w:p w14:paraId="47B1994A" w14:textId="351C92DC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03528F64" w14:textId="243AD7F1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1153AB33" w14:textId="007B001D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701" w:type="dxa"/>
          </w:tcPr>
          <w:p w14:paraId="51DB7C06" w14:textId="09BFF78F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60" w:type="dxa"/>
          </w:tcPr>
          <w:p w14:paraId="6C31E15F" w14:textId="2488E412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842" w:type="dxa"/>
          </w:tcPr>
          <w:p w14:paraId="509FE8A1" w14:textId="32A25195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</w:tr>
      <w:tr w:rsidR="00DD4B26" w:rsidRPr="00DD4B26" w14:paraId="41319B50" w14:textId="77777777" w:rsidTr="00DD4B26">
        <w:trPr>
          <w:cantSplit/>
          <w:trHeight w:val="1831"/>
        </w:trPr>
        <w:tc>
          <w:tcPr>
            <w:tcW w:w="2127" w:type="dxa"/>
          </w:tcPr>
          <w:p w14:paraId="21D760D3" w14:textId="6F49CCBE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5EAA37BF" w14:textId="77F37439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59" w:type="dxa"/>
          </w:tcPr>
          <w:p w14:paraId="432983F6" w14:textId="05FE7023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701" w:type="dxa"/>
          </w:tcPr>
          <w:p w14:paraId="33C450EA" w14:textId="2E988062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560" w:type="dxa"/>
          </w:tcPr>
          <w:p w14:paraId="2AB84B96" w14:textId="56F4F349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  <w:tc>
          <w:tcPr>
            <w:tcW w:w="1842" w:type="dxa"/>
          </w:tcPr>
          <w:p w14:paraId="7B387D73" w14:textId="7492D7DA" w:rsidR="00DD4B26" w:rsidRPr="00DD4B26" w:rsidRDefault="00DD4B26" w:rsidP="00DD4B26">
            <w:pPr>
              <w:pStyle w:val="Zkladntext"/>
              <w:spacing w:line="276" w:lineRule="auto"/>
              <w:rPr>
                <w:sz w:val="20"/>
                <w:szCs w:val="20"/>
              </w:rPr>
            </w:pPr>
            <w:r w:rsidRPr="00DD4B26">
              <w:rPr>
                <w:sz w:val="20"/>
                <w:szCs w:val="20"/>
              </w:rPr>
              <w:t>[</w:t>
            </w:r>
            <w:r w:rsidRPr="00DD4B26">
              <w:rPr>
                <w:sz w:val="20"/>
                <w:szCs w:val="20"/>
                <w:highlight w:val="yellow"/>
              </w:rPr>
              <w:t>DOPLNÍ DODAVATEL</w:t>
            </w:r>
            <w:r w:rsidRPr="00DD4B26">
              <w:rPr>
                <w:sz w:val="20"/>
                <w:szCs w:val="20"/>
              </w:rPr>
              <w:t>]</w:t>
            </w:r>
          </w:p>
        </w:tc>
      </w:tr>
    </w:tbl>
    <w:p w14:paraId="58D42DD5" w14:textId="77777777" w:rsidR="00066436" w:rsidRDefault="00066436" w:rsidP="00E71C83">
      <w:pPr>
        <w:spacing w:after="120" w:line="240" w:lineRule="auto"/>
        <w:rPr>
          <w:rFonts w:ascii="Times New Roman" w:hAnsi="Times New Roman" w:cs="Times New Roman"/>
        </w:rPr>
      </w:pPr>
    </w:p>
    <w:sectPr w:rsidR="00066436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47FD5" w14:textId="77777777" w:rsidR="0043171D" w:rsidRDefault="0043171D" w:rsidP="006E2BF9">
      <w:pPr>
        <w:spacing w:after="0" w:line="240" w:lineRule="auto"/>
      </w:pPr>
      <w:r>
        <w:separator/>
      </w:r>
    </w:p>
  </w:endnote>
  <w:endnote w:type="continuationSeparator" w:id="0">
    <w:p w14:paraId="62768B77" w14:textId="77777777" w:rsidR="0043171D" w:rsidRDefault="0043171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0A264" w14:textId="77777777" w:rsidR="0043171D" w:rsidRDefault="0043171D" w:rsidP="006E2BF9">
      <w:pPr>
        <w:spacing w:after="0" w:line="240" w:lineRule="auto"/>
      </w:pPr>
      <w:r>
        <w:separator/>
      </w:r>
    </w:p>
  </w:footnote>
  <w:footnote w:type="continuationSeparator" w:id="0">
    <w:p w14:paraId="221AE05B" w14:textId="77777777" w:rsidR="0043171D" w:rsidRDefault="0043171D" w:rsidP="006E2BF9">
      <w:pPr>
        <w:spacing w:after="0" w:line="240" w:lineRule="auto"/>
      </w:pPr>
      <w:r>
        <w:continuationSeparator/>
      </w:r>
    </w:p>
  </w:footnote>
  <w:footnote w:id="1">
    <w:p w14:paraId="272033B1" w14:textId="77777777" w:rsidR="00DD4B26" w:rsidRPr="0050738B" w:rsidRDefault="00DD4B26" w:rsidP="00DD4B26">
      <w:pPr>
        <w:pStyle w:val="Textpoznpodarou"/>
        <w:rPr>
          <w:rFonts w:ascii="Times New Roman" w:hAnsi="Times New Roman" w:cs="Times New Roman"/>
        </w:rPr>
      </w:pPr>
      <w:r w:rsidRPr="0050738B">
        <w:rPr>
          <w:rStyle w:val="Znakapoznpodarou"/>
          <w:rFonts w:ascii="Times New Roman" w:hAnsi="Times New Roman" w:cs="Times New Roman"/>
        </w:rPr>
        <w:footnoteRef/>
      </w:r>
      <w:r w:rsidRPr="0050738B">
        <w:rPr>
          <w:rFonts w:ascii="Times New Roman" w:hAnsi="Times New Roman" w:cs="Times New Roman"/>
        </w:rPr>
        <w:t xml:space="preserve"> Objednatelem se pro účely tohoto formuláře rozumí osoba objednatele, s níž je dodavatel ve smluvním vztahu na provedení příslušných stave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49A12" w14:textId="3238B25A" w:rsidR="000273CF" w:rsidRDefault="000273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475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xNLOwNDMwM7dU0lEKTi0uzszPAykwqgUACO1h3CwAAAA="/>
  </w:docVars>
  <w:rsids>
    <w:rsidRoot w:val="00D31862"/>
    <w:rsid w:val="000273CF"/>
    <w:rsid w:val="0005701F"/>
    <w:rsid w:val="00057D9E"/>
    <w:rsid w:val="00066436"/>
    <w:rsid w:val="00074921"/>
    <w:rsid w:val="000751F6"/>
    <w:rsid w:val="00085DDE"/>
    <w:rsid w:val="000961FE"/>
    <w:rsid w:val="000A0B77"/>
    <w:rsid w:val="000A433B"/>
    <w:rsid w:val="000B1C83"/>
    <w:rsid w:val="000C23C2"/>
    <w:rsid w:val="000C38BB"/>
    <w:rsid w:val="000C5180"/>
    <w:rsid w:val="000C6939"/>
    <w:rsid w:val="000C7E29"/>
    <w:rsid w:val="000D7246"/>
    <w:rsid w:val="000D7799"/>
    <w:rsid w:val="00100724"/>
    <w:rsid w:val="00102612"/>
    <w:rsid w:val="00102BAB"/>
    <w:rsid w:val="00111A2F"/>
    <w:rsid w:val="00120D67"/>
    <w:rsid w:val="001241EE"/>
    <w:rsid w:val="0013760F"/>
    <w:rsid w:val="001415AF"/>
    <w:rsid w:val="0014504D"/>
    <w:rsid w:val="001563B0"/>
    <w:rsid w:val="00180CC4"/>
    <w:rsid w:val="001A649A"/>
    <w:rsid w:val="001B01D1"/>
    <w:rsid w:val="001C0517"/>
    <w:rsid w:val="001D34D7"/>
    <w:rsid w:val="001E1E13"/>
    <w:rsid w:val="001F38EA"/>
    <w:rsid w:val="001F5218"/>
    <w:rsid w:val="00205F96"/>
    <w:rsid w:val="00210678"/>
    <w:rsid w:val="002113FA"/>
    <w:rsid w:val="00214B53"/>
    <w:rsid w:val="00220637"/>
    <w:rsid w:val="0024030D"/>
    <w:rsid w:val="0026470B"/>
    <w:rsid w:val="00284BE7"/>
    <w:rsid w:val="00286E41"/>
    <w:rsid w:val="002B066F"/>
    <w:rsid w:val="002B1EF5"/>
    <w:rsid w:val="002D1A66"/>
    <w:rsid w:val="002D6828"/>
    <w:rsid w:val="00301A3D"/>
    <w:rsid w:val="00312371"/>
    <w:rsid w:val="00315050"/>
    <w:rsid w:val="0032030D"/>
    <w:rsid w:val="00322B1C"/>
    <w:rsid w:val="00350995"/>
    <w:rsid w:val="003645FB"/>
    <w:rsid w:val="00393B10"/>
    <w:rsid w:val="00394E49"/>
    <w:rsid w:val="003A0BEA"/>
    <w:rsid w:val="003F64F0"/>
    <w:rsid w:val="004142F1"/>
    <w:rsid w:val="0042401C"/>
    <w:rsid w:val="0043171D"/>
    <w:rsid w:val="0043585F"/>
    <w:rsid w:val="00445AEF"/>
    <w:rsid w:val="00445F00"/>
    <w:rsid w:val="00471F9A"/>
    <w:rsid w:val="00475509"/>
    <w:rsid w:val="004770F4"/>
    <w:rsid w:val="0049152C"/>
    <w:rsid w:val="004966DF"/>
    <w:rsid w:val="004A1D59"/>
    <w:rsid w:val="004A7EC7"/>
    <w:rsid w:val="004B2C9C"/>
    <w:rsid w:val="004C0BD1"/>
    <w:rsid w:val="004C1DDC"/>
    <w:rsid w:val="004D5DBF"/>
    <w:rsid w:val="004E25D3"/>
    <w:rsid w:val="004F071B"/>
    <w:rsid w:val="00515F68"/>
    <w:rsid w:val="00542474"/>
    <w:rsid w:val="00542E5D"/>
    <w:rsid w:val="005439D5"/>
    <w:rsid w:val="00545F4E"/>
    <w:rsid w:val="00546C25"/>
    <w:rsid w:val="0055726B"/>
    <w:rsid w:val="0057140A"/>
    <w:rsid w:val="005719F5"/>
    <w:rsid w:val="0059661A"/>
    <w:rsid w:val="005C0FC0"/>
    <w:rsid w:val="005D59AC"/>
    <w:rsid w:val="005E244A"/>
    <w:rsid w:val="005E3B44"/>
    <w:rsid w:val="005E616B"/>
    <w:rsid w:val="005F0913"/>
    <w:rsid w:val="00613FF3"/>
    <w:rsid w:val="00615547"/>
    <w:rsid w:val="006419E3"/>
    <w:rsid w:val="006431D6"/>
    <w:rsid w:val="00643416"/>
    <w:rsid w:val="00673F9B"/>
    <w:rsid w:val="00676528"/>
    <w:rsid w:val="0068003A"/>
    <w:rsid w:val="006803CA"/>
    <w:rsid w:val="00687662"/>
    <w:rsid w:val="006A1449"/>
    <w:rsid w:val="006B1191"/>
    <w:rsid w:val="006D47B6"/>
    <w:rsid w:val="006D6CFA"/>
    <w:rsid w:val="006D74DC"/>
    <w:rsid w:val="006E2BF9"/>
    <w:rsid w:val="00701FEF"/>
    <w:rsid w:val="00717993"/>
    <w:rsid w:val="00733304"/>
    <w:rsid w:val="00736789"/>
    <w:rsid w:val="007651A4"/>
    <w:rsid w:val="00783494"/>
    <w:rsid w:val="00786E92"/>
    <w:rsid w:val="00792CD5"/>
    <w:rsid w:val="007A25A4"/>
    <w:rsid w:val="007A285D"/>
    <w:rsid w:val="007B16FF"/>
    <w:rsid w:val="007C1376"/>
    <w:rsid w:val="007F085E"/>
    <w:rsid w:val="00803A05"/>
    <w:rsid w:val="0081180C"/>
    <w:rsid w:val="00816F91"/>
    <w:rsid w:val="00820187"/>
    <w:rsid w:val="00830B9C"/>
    <w:rsid w:val="00832381"/>
    <w:rsid w:val="00887E4F"/>
    <w:rsid w:val="00894DF2"/>
    <w:rsid w:val="008A0FF5"/>
    <w:rsid w:val="008B045D"/>
    <w:rsid w:val="008B46DD"/>
    <w:rsid w:val="008B5988"/>
    <w:rsid w:val="008D497F"/>
    <w:rsid w:val="008E7C00"/>
    <w:rsid w:val="008F7CD2"/>
    <w:rsid w:val="00932B1C"/>
    <w:rsid w:val="0095550C"/>
    <w:rsid w:val="00955E0B"/>
    <w:rsid w:val="009649A3"/>
    <w:rsid w:val="009706DD"/>
    <w:rsid w:val="009706EC"/>
    <w:rsid w:val="009A0885"/>
    <w:rsid w:val="009A34A9"/>
    <w:rsid w:val="009A6FB1"/>
    <w:rsid w:val="009B6AEA"/>
    <w:rsid w:val="009E0E8E"/>
    <w:rsid w:val="009E52C1"/>
    <w:rsid w:val="009F47CC"/>
    <w:rsid w:val="00A15C78"/>
    <w:rsid w:val="00A251BD"/>
    <w:rsid w:val="00A275C0"/>
    <w:rsid w:val="00A40179"/>
    <w:rsid w:val="00A52B54"/>
    <w:rsid w:val="00A73C35"/>
    <w:rsid w:val="00A7499D"/>
    <w:rsid w:val="00A84CDB"/>
    <w:rsid w:val="00AA28D5"/>
    <w:rsid w:val="00AA48DD"/>
    <w:rsid w:val="00AA5C20"/>
    <w:rsid w:val="00AB393A"/>
    <w:rsid w:val="00AB4AA8"/>
    <w:rsid w:val="00AD21AE"/>
    <w:rsid w:val="00AE2EE7"/>
    <w:rsid w:val="00AF3424"/>
    <w:rsid w:val="00B12EC7"/>
    <w:rsid w:val="00B408DD"/>
    <w:rsid w:val="00B528B3"/>
    <w:rsid w:val="00B540E9"/>
    <w:rsid w:val="00B579DA"/>
    <w:rsid w:val="00B668E8"/>
    <w:rsid w:val="00B66997"/>
    <w:rsid w:val="00BA1FDF"/>
    <w:rsid w:val="00BA56F1"/>
    <w:rsid w:val="00BB5EE2"/>
    <w:rsid w:val="00BB7081"/>
    <w:rsid w:val="00BC4048"/>
    <w:rsid w:val="00BC56A1"/>
    <w:rsid w:val="00BE5B84"/>
    <w:rsid w:val="00C1029D"/>
    <w:rsid w:val="00C4542D"/>
    <w:rsid w:val="00C51CB2"/>
    <w:rsid w:val="00C61618"/>
    <w:rsid w:val="00CA05C9"/>
    <w:rsid w:val="00CA0B35"/>
    <w:rsid w:val="00CA7D34"/>
    <w:rsid w:val="00CE3BFF"/>
    <w:rsid w:val="00CE627D"/>
    <w:rsid w:val="00D071F5"/>
    <w:rsid w:val="00D31862"/>
    <w:rsid w:val="00D666EC"/>
    <w:rsid w:val="00D77E65"/>
    <w:rsid w:val="00D84818"/>
    <w:rsid w:val="00D85C89"/>
    <w:rsid w:val="00DB11FA"/>
    <w:rsid w:val="00DD4B26"/>
    <w:rsid w:val="00DE2DFC"/>
    <w:rsid w:val="00DE397E"/>
    <w:rsid w:val="00E01379"/>
    <w:rsid w:val="00E04C2F"/>
    <w:rsid w:val="00E31060"/>
    <w:rsid w:val="00E42ADD"/>
    <w:rsid w:val="00E60623"/>
    <w:rsid w:val="00E618DE"/>
    <w:rsid w:val="00E71C83"/>
    <w:rsid w:val="00EB42C5"/>
    <w:rsid w:val="00EB4A51"/>
    <w:rsid w:val="00ED5D57"/>
    <w:rsid w:val="00EF55A9"/>
    <w:rsid w:val="00F229FF"/>
    <w:rsid w:val="00F47985"/>
    <w:rsid w:val="00F6723C"/>
    <w:rsid w:val="00F91914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aliases w:val="fn"/>
    <w:basedOn w:val="Normln"/>
    <w:link w:val="TextpoznpodarouChar"/>
    <w:uiPriority w:val="99"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aliases w:val="fn Char"/>
    <w:basedOn w:val="Standardnpsmoodstavce"/>
    <w:link w:val="Textpoznpodarou"/>
    <w:uiPriority w:val="99"/>
    <w:rsid w:val="006431D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paragraph" w:customStyle="1" w:styleId="msonormalcxspmiddle">
    <w:name w:val="msonormalcxspmiddle"/>
    <w:basedOn w:val="Normln"/>
    <w:rsid w:val="000273CF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styleId="Siln">
    <w:name w:val="Strong"/>
    <w:aliases w:val="Odsazení 3"/>
    <w:uiPriority w:val="22"/>
    <w:qFormat/>
    <w:rsid w:val="000273CF"/>
    <w:rPr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69</Words>
  <Characters>2180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Mgr. Ing. Jiří Douda - Matzner &amp; Vítek</cp:lastModifiedBy>
  <cp:revision>58</cp:revision>
  <dcterms:created xsi:type="dcterms:W3CDTF">2021-04-27T08:13:00Z</dcterms:created>
  <dcterms:modified xsi:type="dcterms:W3CDTF">2025-04-24T13:20:00Z</dcterms:modified>
</cp:coreProperties>
</file>